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8960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Bil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laudia Ku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